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3264B6C4" w:rsidR="007C2A53" w:rsidRDefault="00114516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4528" behindDoc="1" locked="0" layoutInCell="1" allowOverlap="1" wp14:anchorId="3A8BA0F5" wp14:editId="6E0C0259">
                <wp:simplePos x="0" y="0"/>
                <wp:positionH relativeFrom="page">
                  <wp:posOffset>1858808</wp:posOffset>
                </wp:positionH>
                <wp:positionV relativeFrom="page">
                  <wp:posOffset>9188450</wp:posOffset>
                </wp:positionV>
                <wp:extent cx="1769110" cy="1202055"/>
                <wp:effectExtent l="0" t="0" r="8890" b="444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44800C" w14:textId="77777777" w:rsidR="00114516" w:rsidRDefault="00114516" w:rsidP="00114516">
                            <w:pPr>
                              <w:spacing w:line="445" w:lineRule="exact"/>
                              <w:ind w:left="295" w:firstLine="7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2AF11471" w14:textId="77777777" w:rsidR="00114516" w:rsidRDefault="00114516" w:rsidP="00114516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r w:rsidRPr="0087019F">
                              <w:rPr>
                                <w:color w:val="000000" w:themeColor="text1"/>
                              </w:rPr>
                              <w:t>email@email.com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5" w:history="1">
                              <w:r w:rsidRPr="0087019F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7DAA02D9" w14:textId="77777777" w:rsidR="00114516" w:rsidRDefault="00114516" w:rsidP="00114516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8BA0F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46.35pt;margin-top:723.5pt;width:139.3pt;height:94.65pt;z-index:-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" filled="f" stroked="f">
                <v:textbox inset="0,0,0,0">
                  <w:txbxContent>
                    <w:p w14:paraId="3C44800C" w14:textId="77777777" w:rsidR="00114516" w:rsidRDefault="00114516" w:rsidP="00114516">
                      <w:pPr>
                        <w:spacing w:line="445" w:lineRule="exact"/>
                        <w:ind w:left="295" w:firstLine="7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2AF11471" w14:textId="77777777" w:rsidR="00114516" w:rsidRDefault="00114516" w:rsidP="00114516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r w:rsidRPr="0087019F">
                        <w:rPr>
                          <w:color w:val="000000" w:themeColor="text1"/>
                        </w:rPr>
                        <w:t>email@email.com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6" w:history="1">
                        <w:r w:rsidRPr="0087019F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7DAA02D9" w14:textId="77777777" w:rsidR="00114516" w:rsidRDefault="00114516" w:rsidP="00114516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51CC4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7EE83B34">
                <wp:simplePos x="0" y="0"/>
                <wp:positionH relativeFrom="page">
                  <wp:posOffset>714375</wp:posOffset>
                </wp:positionH>
                <wp:positionV relativeFrom="page">
                  <wp:posOffset>3638549</wp:posOffset>
                </wp:positionV>
                <wp:extent cx="2901315" cy="1209675"/>
                <wp:effectExtent l="0" t="0" r="13335" b="952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209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1D7BDADC" w:rsidR="007C2A53" w:rsidRDefault="00251CC4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>
                              <w:t xml:space="preserve">Enthusiastic </w:t>
                            </w:r>
                            <w:r w:rsidRPr="00251CC4">
                              <w:t xml:space="preserve">kitchenhand with </w:t>
                            </w:r>
                            <w:r>
                              <w:t>4</w:t>
                            </w:r>
                            <w:r w:rsidRPr="00251CC4">
                              <w:t xml:space="preserve">+ </w:t>
                            </w:r>
                            <w:proofErr w:type="spellStart"/>
                            <w:r w:rsidRPr="00251CC4">
                              <w:t>years experience</w:t>
                            </w:r>
                            <w:proofErr w:type="spellEnd"/>
                            <w:r w:rsidRPr="00251CC4">
                              <w:t xml:space="preserve"> in small </w:t>
                            </w:r>
                            <w:r>
                              <w:t>Italian</w:t>
                            </w:r>
                            <w:r w:rsidRPr="00251CC4">
                              <w:t xml:space="preserve"> restaurant and Balkan cuisine. Obtained highest grades in food safety (100%) and blind taste tests (97.</w:t>
                            </w:r>
                            <w:r>
                              <w:t>8</w:t>
                            </w:r>
                            <w:r w:rsidRPr="00251CC4">
                              <w:t xml:space="preserve">%). Seeking to further career by growing with the Eataly team as the new </w:t>
                            </w:r>
                            <w:r>
                              <w:t>apprentice</w:t>
                            </w:r>
                            <w:r w:rsidRPr="00251CC4">
                              <w:t xml:space="preserve"> chef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27" type="#_x0000_t202" style="position:absolute;left:0;text-align:left;margin-left:56.25pt;margin-top:286.5pt;width:228.45pt;height:95.25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" filled="f" stroked="f">
                <v:textbox inset="0,0,0,0">
                  <w:txbxContent>
                    <w:p w14:paraId="43F3BB39" w14:textId="1D7BDADC" w:rsidR="007C2A53" w:rsidRDefault="00251CC4" w:rsidP="00A87CF9">
                      <w:pPr>
                        <w:pStyle w:val="Textoindependiente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>
                        <w:t xml:space="preserve">Enthusiastic </w:t>
                      </w:r>
                      <w:r w:rsidRPr="00251CC4">
                        <w:t xml:space="preserve">kitchenhand with </w:t>
                      </w:r>
                      <w:r>
                        <w:t>4</w:t>
                      </w:r>
                      <w:r w:rsidRPr="00251CC4">
                        <w:t xml:space="preserve">+ </w:t>
                      </w:r>
                      <w:proofErr w:type="spellStart"/>
                      <w:r w:rsidRPr="00251CC4">
                        <w:t>years experience</w:t>
                      </w:r>
                      <w:proofErr w:type="spellEnd"/>
                      <w:r w:rsidRPr="00251CC4">
                        <w:t xml:space="preserve"> in small </w:t>
                      </w:r>
                      <w:r>
                        <w:t>Italian</w:t>
                      </w:r>
                      <w:r w:rsidRPr="00251CC4">
                        <w:t xml:space="preserve"> restaurant and Balkan cuisine. Obtained highest grades in food safety (100%) and blind taste tests (97.</w:t>
                      </w:r>
                      <w:r>
                        <w:t>8</w:t>
                      </w:r>
                      <w:r w:rsidRPr="00251CC4">
                        <w:t xml:space="preserve">%). Seeking to further career by growing with the Eataly team as the new </w:t>
                      </w:r>
                      <w:r>
                        <w:t>apprentice</w:t>
                      </w:r>
                      <w:r w:rsidRPr="00251CC4">
                        <w:t xml:space="preserve"> chef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E7297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659D6F90">
                <wp:simplePos x="0" y="0"/>
                <wp:positionH relativeFrom="page">
                  <wp:posOffset>2009775</wp:posOffset>
                </wp:positionH>
                <wp:positionV relativeFrom="page">
                  <wp:posOffset>1181735</wp:posOffset>
                </wp:positionV>
                <wp:extent cx="3185160" cy="254000"/>
                <wp:effectExtent l="0" t="0" r="1524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5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18FA6BFA" w:rsidR="007C2A53" w:rsidRPr="00C63614" w:rsidRDefault="00C63614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 xml:space="preserve">                 </w:t>
                            </w:r>
                            <w:r w:rsidR="00BB19C5"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APPRENTICE CHE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8" type="#_x0000_t202" style="position:absolute;left:0;text-align:left;margin-left:158.25pt;margin-top:93.05pt;width:250.8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" filled="f" stroked="f">
                <v:textbox inset="0,0,0,0">
                  <w:txbxContent>
                    <w:p w14:paraId="55C6D42C" w14:textId="18FA6BFA" w:rsidR="007C2A53" w:rsidRPr="00C63614" w:rsidRDefault="00C63614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 xml:space="preserve">                 </w:t>
                      </w:r>
                      <w:r w:rsidR="00BB19C5"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APPRENTICE CHEF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067870FB">
                <wp:simplePos x="0" y="0"/>
                <wp:positionH relativeFrom="page">
                  <wp:posOffset>4067175</wp:posOffset>
                </wp:positionH>
                <wp:positionV relativeFrom="page">
                  <wp:posOffset>3371850</wp:posOffset>
                </wp:positionV>
                <wp:extent cx="2757170" cy="6638925"/>
                <wp:effectExtent l="0" t="0" r="508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63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47A6328C" w:rsidR="007C2A53" w:rsidRDefault="00BB19C5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APPRENTICE CHEF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 xml:space="preserve"> T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ASHA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’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S</w:t>
                            </w:r>
                          </w:p>
                          <w:p w14:paraId="7B6A1771" w14:textId="0047749B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2D17C240" w14:textId="69D78759" w:rsidR="00BB19C5" w:rsidRPr="00BB19C5" w:rsidRDefault="00BB19C5" w:rsidP="00251CC4">
                            <w:pPr>
                              <w:pStyle w:val="Textoindependiente"/>
                              <w:numPr>
                                <w:ilvl w:val="0"/>
                                <w:numId w:val="5"/>
                              </w:numPr>
                              <w:spacing w:before="89"/>
                              <w:rPr>
                                <w:color w:val="000000" w:themeColor="text1"/>
                              </w:rPr>
                            </w:pPr>
                            <w:r w:rsidRPr="00BB19C5">
                              <w:rPr>
                                <w:color w:val="000000" w:themeColor="text1"/>
                              </w:rPr>
                              <w:t>Provided kitchen hand services to three service events simultaneously, every day of the week achieving a zero</w:t>
                            </w:r>
                            <w:r w:rsidR="00251CC4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BB19C5">
                              <w:rPr>
                                <w:color w:val="000000" w:themeColor="text1"/>
                              </w:rPr>
                              <w:t>error result.</w:t>
                            </w:r>
                          </w:p>
                          <w:p w14:paraId="0383E626" w14:textId="7426CEDF" w:rsidR="00BB19C5" w:rsidRPr="00BB19C5" w:rsidRDefault="00BB19C5" w:rsidP="00251CC4">
                            <w:pPr>
                              <w:pStyle w:val="Textoindependiente"/>
                              <w:numPr>
                                <w:ilvl w:val="0"/>
                                <w:numId w:val="5"/>
                              </w:numPr>
                              <w:spacing w:before="89"/>
                              <w:rPr>
                                <w:color w:val="000000" w:themeColor="text1"/>
                              </w:rPr>
                            </w:pPr>
                            <w:r w:rsidRPr="00BB19C5">
                              <w:rPr>
                                <w:color w:val="000000" w:themeColor="text1"/>
                              </w:rPr>
                              <w:t xml:space="preserve">Researched alternatives for manual dishwashing equipment which led to the purchase a fully automated commercial dishwashing machine resulting in a </w:t>
                            </w:r>
                            <w:r w:rsidR="00251CC4">
                              <w:rPr>
                                <w:color w:val="000000" w:themeColor="text1"/>
                              </w:rPr>
                              <w:t>20</w:t>
                            </w:r>
                            <w:r w:rsidRPr="00BB19C5">
                              <w:rPr>
                                <w:color w:val="000000" w:themeColor="text1"/>
                              </w:rPr>
                              <w:t xml:space="preserve">% </w:t>
                            </w:r>
                            <w:r w:rsidR="00251CC4">
                              <w:rPr>
                                <w:color w:val="000000" w:themeColor="text1"/>
                              </w:rPr>
                              <w:t>decrease</w:t>
                            </w:r>
                            <w:r w:rsidRPr="00BB19C5">
                              <w:rPr>
                                <w:color w:val="000000" w:themeColor="text1"/>
                              </w:rPr>
                              <w:t xml:space="preserve"> of dishwashing time.</w:t>
                            </w:r>
                          </w:p>
                          <w:p w14:paraId="3ACF484D" w14:textId="2DCEDDD7" w:rsidR="00CD4924" w:rsidRPr="00BB19C5" w:rsidRDefault="00BB19C5" w:rsidP="00251CC4">
                            <w:pPr>
                              <w:pStyle w:val="Textoindependiente"/>
                              <w:numPr>
                                <w:ilvl w:val="0"/>
                                <w:numId w:val="5"/>
                              </w:numPr>
                              <w:spacing w:before="89"/>
                              <w:rPr>
                                <w:color w:val="000000" w:themeColor="text1"/>
                              </w:rPr>
                            </w:pPr>
                            <w:r w:rsidRPr="00BB19C5">
                              <w:rPr>
                                <w:color w:val="000000" w:themeColor="text1"/>
                              </w:rPr>
                              <w:t xml:space="preserve">Streamlined Kitchen Workflow procedures, by changing the prepping food order which </w:t>
                            </w:r>
                            <w:r w:rsidR="00251CC4">
                              <w:rPr>
                                <w:color w:val="000000" w:themeColor="text1"/>
                              </w:rPr>
                              <w:t>decreased</w:t>
                            </w:r>
                            <w:r w:rsidRPr="00BB19C5">
                              <w:rPr>
                                <w:color w:val="000000" w:themeColor="text1"/>
                              </w:rPr>
                              <w:t xml:space="preserve"> the food processing time with </w:t>
                            </w:r>
                            <w:r w:rsidR="00251CC4">
                              <w:rPr>
                                <w:color w:val="000000" w:themeColor="text1"/>
                              </w:rPr>
                              <w:t>40</w:t>
                            </w:r>
                            <w:r w:rsidRPr="00BB19C5">
                              <w:rPr>
                                <w:color w:val="000000" w:themeColor="text1"/>
                              </w:rPr>
                              <w:t>%.</w:t>
                            </w:r>
                          </w:p>
                          <w:p w14:paraId="427B6BEE" w14:textId="77777777" w:rsidR="00251CC4" w:rsidRDefault="00251CC4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</w:p>
                          <w:p w14:paraId="584D96D3" w14:textId="1B846DF7" w:rsidR="00CD4924" w:rsidRPr="00CD4924" w:rsidRDefault="00BB19C5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PPRENTICE CHEF</w:t>
                            </w:r>
                            <w:r w:rsidR="00C6361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</w:rPr>
                              <w:t>OCEAN BASKET</w:t>
                            </w:r>
                          </w:p>
                          <w:p w14:paraId="50E9E771" w14:textId="16873EBA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601B9B6B" w14:textId="2ABC46F3" w:rsidR="00BB19C5" w:rsidRDefault="00BB19C5" w:rsidP="00251CC4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90"/>
                            </w:pPr>
                            <w:r>
                              <w:t xml:space="preserve">Responsible for collaboration with Head </w:t>
                            </w:r>
                            <w:proofErr w:type="spellStart"/>
                            <w:r w:rsidR="00251CC4">
                              <w:t>cHEF</w:t>
                            </w:r>
                            <w:proofErr w:type="spellEnd"/>
                            <w:r>
                              <w:t xml:space="preserve"> to ensure menu</w:t>
                            </w:r>
                            <w:r w:rsidR="00251CC4">
                              <w:t xml:space="preserve">/ food </w:t>
                            </w:r>
                            <w:r>
                              <w:t>items are reflective of the season</w:t>
                            </w:r>
                            <w:r w:rsidR="00251CC4">
                              <w:t xml:space="preserve"> theme</w:t>
                            </w:r>
                            <w:r>
                              <w:t xml:space="preserve"> </w:t>
                            </w:r>
                            <w:proofErr w:type="gramStart"/>
                            <w:r>
                              <w:t>and also</w:t>
                            </w:r>
                            <w:proofErr w:type="gramEnd"/>
                            <w:r>
                              <w:t xml:space="preserve"> various holidays or events happening in the region</w:t>
                            </w:r>
                          </w:p>
                          <w:p w14:paraId="1E2653E1" w14:textId="4E5E7D9C" w:rsidR="00BB19C5" w:rsidRDefault="00BB19C5" w:rsidP="00251CC4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90"/>
                            </w:pPr>
                            <w:r>
                              <w:t xml:space="preserve">Coordinate kitchen </w:t>
                            </w:r>
                            <w:r w:rsidR="00251CC4">
                              <w:t>schedules</w:t>
                            </w:r>
                            <w:r>
                              <w:t xml:space="preserve"> for large buffet events where multiple courses are served</w:t>
                            </w:r>
                          </w:p>
                          <w:p w14:paraId="5947B3CE" w14:textId="4683C478" w:rsidR="00CD4924" w:rsidRDefault="00BB19C5" w:rsidP="00251CC4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90"/>
                            </w:pPr>
                            <w:r>
                              <w:t xml:space="preserve">Conduct a monthly pricing update </w:t>
                            </w:r>
                            <w:r w:rsidR="00251CC4">
                              <w:t xml:space="preserve">on suppliers </w:t>
                            </w:r>
                            <w:r>
                              <w:t>to make sure that menu items remain profitable should supplier prices increa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9" type="#_x0000_t202" style="position:absolute;left:0;text-align:left;margin-left:320.25pt;margin-top:265.5pt;width:217.1pt;height:522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&#13;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47A6328C" w:rsidR="007C2A53" w:rsidRDefault="00BB19C5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APPRENTICE CHEF</w:t>
                      </w:r>
                      <w:r w:rsidR="00C63614"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C63614">
                        <w:rPr>
                          <w:rFonts w:ascii="PF DinText Pro"/>
                          <w:b/>
                        </w:rPr>
                        <w:t>–</w:t>
                      </w:r>
                      <w:r w:rsidR="00C63614">
                        <w:rPr>
                          <w:rFonts w:ascii="PF DinText Pro"/>
                          <w:b/>
                        </w:rPr>
                        <w:t xml:space="preserve"> T</w:t>
                      </w:r>
                      <w:r>
                        <w:rPr>
                          <w:rFonts w:ascii="PF DinText Pro"/>
                          <w:b/>
                        </w:rPr>
                        <w:t>ASHA</w:t>
                      </w:r>
                      <w:r>
                        <w:rPr>
                          <w:rFonts w:ascii="PF DinText Pro"/>
                          <w:b/>
                        </w:rPr>
                        <w:t>’</w:t>
                      </w:r>
                      <w:r>
                        <w:rPr>
                          <w:rFonts w:ascii="PF DinText Pro"/>
                          <w:b/>
                        </w:rPr>
                        <w:t>S</w:t>
                      </w:r>
                    </w:p>
                    <w:p w14:paraId="7B6A1771" w14:textId="0047749B" w:rsidR="007C2A53" w:rsidRDefault="00A87CF9">
                      <w:pPr>
                        <w:pStyle w:val="Textoindependiente"/>
                        <w:spacing w:before="89"/>
                      </w:pPr>
                      <w:r>
                        <w:t>JAN. 2018 - DEC. 2019</w:t>
                      </w:r>
                    </w:p>
                    <w:p w14:paraId="2D17C240" w14:textId="69D78759" w:rsidR="00BB19C5" w:rsidRPr="00BB19C5" w:rsidRDefault="00BB19C5" w:rsidP="00251CC4">
                      <w:pPr>
                        <w:pStyle w:val="Textoindependiente"/>
                        <w:numPr>
                          <w:ilvl w:val="0"/>
                          <w:numId w:val="5"/>
                        </w:numPr>
                        <w:spacing w:before="89"/>
                        <w:rPr>
                          <w:color w:val="000000" w:themeColor="text1"/>
                        </w:rPr>
                      </w:pPr>
                      <w:r w:rsidRPr="00BB19C5">
                        <w:rPr>
                          <w:color w:val="000000" w:themeColor="text1"/>
                        </w:rPr>
                        <w:t>Provided kitchen hand services to three service events simultaneously, every day of the week achieving a zero</w:t>
                      </w:r>
                      <w:r w:rsidR="00251CC4">
                        <w:rPr>
                          <w:color w:val="000000" w:themeColor="text1"/>
                        </w:rPr>
                        <w:t>-</w:t>
                      </w:r>
                      <w:r w:rsidRPr="00BB19C5">
                        <w:rPr>
                          <w:color w:val="000000" w:themeColor="text1"/>
                        </w:rPr>
                        <w:t>error result.</w:t>
                      </w:r>
                    </w:p>
                    <w:p w14:paraId="0383E626" w14:textId="7426CEDF" w:rsidR="00BB19C5" w:rsidRPr="00BB19C5" w:rsidRDefault="00BB19C5" w:rsidP="00251CC4">
                      <w:pPr>
                        <w:pStyle w:val="Textoindependiente"/>
                        <w:numPr>
                          <w:ilvl w:val="0"/>
                          <w:numId w:val="5"/>
                        </w:numPr>
                        <w:spacing w:before="89"/>
                        <w:rPr>
                          <w:color w:val="000000" w:themeColor="text1"/>
                        </w:rPr>
                      </w:pPr>
                      <w:r w:rsidRPr="00BB19C5">
                        <w:rPr>
                          <w:color w:val="000000" w:themeColor="text1"/>
                        </w:rPr>
                        <w:t xml:space="preserve">Researched alternatives for manual dishwashing equipment which led to the purchase a fully automated commercial dishwashing machine resulting in a </w:t>
                      </w:r>
                      <w:r w:rsidR="00251CC4">
                        <w:rPr>
                          <w:color w:val="000000" w:themeColor="text1"/>
                        </w:rPr>
                        <w:t>20</w:t>
                      </w:r>
                      <w:r w:rsidRPr="00BB19C5">
                        <w:rPr>
                          <w:color w:val="000000" w:themeColor="text1"/>
                        </w:rPr>
                        <w:t xml:space="preserve">% </w:t>
                      </w:r>
                      <w:r w:rsidR="00251CC4">
                        <w:rPr>
                          <w:color w:val="000000" w:themeColor="text1"/>
                        </w:rPr>
                        <w:t>decrease</w:t>
                      </w:r>
                      <w:r w:rsidRPr="00BB19C5">
                        <w:rPr>
                          <w:color w:val="000000" w:themeColor="text1"/>
                        </w:rPr>
                        <w:t xml:space="preserve"> of dishwashing time.</w:t>
                      </w:r>
                    </w:p>
                    <w:p w14:paraId="3ACF484D" w14:textId="2DCEDDD7" w:rsidR="00CD4924" w:rsidRPr="00BB19C5" w:rsidRDefault="00BB19C5" w:rsidP="00251CC4">
                      <w:pPr>
                        <w:pStyle w:val="Textoindependiente"/>
                        <w:numPr>
                          <w:ilvl w:val="0"/>
                          <w:numId w:val="5"/>
                        </w:numPr>
                        <w:spacing w:before="89"/>
                        <w:rPr>
                          <w:color w:val="000000" w:themeColor="text1"/>
                        </w:rPr>
                      </w:pPr>
                      <w:r w:rsidRPr="00BB19C5">
                        <w:rPr>
                          <w:color w:val="000000" w:themeColor="text1"/>
                        </w:rPr>
                        <w:t xml:space="preserve">Streamlined Kitchen Workflow procedures, by changing the prepping food order which </w:t>
                      </w:r>
                      <w:r w:rsidR="00251CC4">
                        <w:rPr>
                          <w:color w:val="000000" w:themeColor="text1"/>
                        </w:rPr>
                        <w:t>decreased</w:t>
                      </w:r>
                      <w:r w:rsidRPr="00BB19C5">
                        <w:rPr>
                          <w:color w:val="000000" w:themeColor="text1"/>
                        </w:rPr>
                        <w:t xml:space="preserve"> the food processing time with </w:t>
                      </w:r>
                      <w:r w:rsidR="00251CC4">
                        <w:rPr>
                          <w:color w:val="000000" w:themeColor="text1"/>
                        </w:rPr>
                        <w:t>40</w:t>
                      </w:r>
                      <w:r w:rsidRPr="00BB19C5">
                        <w:rPr>
                          <w:color w:val="000000" w:themeColor="text1"/>
                        </w:rPr>
                        <w:t>%.</w:t>
                      </w:r>
                    </w:p>
                    <w:p w14:paraId="427B6BEE" w14:textId="77777777" w:rsidR="00251CC4" w:rsidRDefault="00251CC4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</w:p>
                    <w:p w14:paraId="584D96D3" w14:textId="1B846DF7" w:rsidR="00CD4924" w:rsidRPr="00CD4924" w:rsidRDefault="00BB19C5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PPRENTICE CHEF</w:t>
                      </w:r>
                      <w:r w:rsidR="00C63614">
                        <w:rPr>
                          <w:b/>
                          <w:bCs/>
                        </w:rPr>
                        <w:t xml:space="preserve"> – </w:t>
                      </w:r>
                      <w:r>
                        <w:rPr>
                          <w:b/>
                          <w:bCs/>
                        </w:rPr>
                        <w:t>OCEAN BASKET</w:t>
                      </w:r>
                    </w:p>
                    <w:p w14:paraId="50E9E771" w14:textId="16873EBA" w:rsidR="007C2A53" w:rsidRDefault="00A87CF9">
                      <w:pPr>
                        <w:pStyle w:val="Textoindependiente"/>
                        <w:spacing w:before="90"/>
                      </w:pPr>
                      <w:r>
                        <w:t>DEC. 2016 - NOV. 2018</w:t>
                      </w:r>
                    </w:p>
                    <w:p w14:paraId="601B9B6B" w14:textId="2ABC46F3" w:rsidR="00BB19C5" w:rsidRDefault="00BB19C5" w:rsidP="00251CC4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spacing w:before="90"/>
                      </w:pPr>
                      <w:r>
                        <w:t xml:space="preserve">Responsible for collaboration with Head </w:t>
                      </w:r>
                      <w:proofErr w:type="spellStart"/>
                      <w:r w:rsidR="00251CC4">
                        <w:t>cHEF</w:t>
                      </w:r>
                      <w:proofErr w:type="spellEnd"/>
                      <w:r>
                        <w:t xml:space="preserve"> to ensure menu</w:t>
                      </w:r>
                      <w:r w:rsidR="00251CC4">
                        <w:t xml:space="preserve">/ food </w:t>
                      </w:r>
                      <w:r>
                        <w:t>items are reflective of the season</w:t>
                      </w:r>
                      <w:r w:rsidR="00251CC4">
                        <w:t xml:space="preserve"> theme</w:t>
                      </w:r>
                      <w:r>
                        <w:t xml:space="preserve"> </w:t>
                      </w:r>
                      <w:proofErr w:type="gramStart"/>
                      <w:r>
                        <w:t>and also</w:t>
                      </w:r>
                      <w:proofErr w:type="gramEnd"/>
                      <w:r>
                        <w:t xml:space="preserve"> various holidays or events happening in the region</w:t>
                      </w:r>
                    </w:p>
                    <w:p w14:paraId="1E2653E1" w14:textId="4E5E7D9C" w:rsidR="00BB19C5" w:rsidRDefault="00BB19C5" w:rsidP="00251CC4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spacing w:before="90"/>
                      </w:pPr>
                      <w:r>
                        <w:t xml:space="preserve">Coordinate kitchen </w:t>
                      </w:r>
                      <w:r w:rsidR="00251CC4">
                        <w:t>schedules</w:t>
                      </w:r>
                      <w:r>
                        <w:t xml:space="preserve"> for large buffet events where multiple courses are served</w:t>
                      </w:r>
                    </w:p>
                    <w:p w14:paraId="5947B3CE" w14:textId="4683C478" w:rsidR="00CD4924" w:rsidRDefault="00BB19C5" w:rsidP="00251CC4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spacing w:before="90"/>
                      </w:pPr>
                      <w:r>
                        <w:t xml:space="preserve">Conduct a monthly pricing update </w:t>
                      </w:r>
                      <w:r w:rsidR="00251CC4">
                        <w:t xml:space="preserve">on suppliers </w:t>
                      </w:r>
                      <w:r>
                        <w:t>to make sure that menu items remain profitable should supplier prices increas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D4924"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2B824A5D">
                <wp:simplePos x="0" y="0"/>
                <wp:positionH relativeFrom="page">
                  <wp:posOffset>3981450</wp:posOffset>
                </wp:positionH>
                <wp:positionV relativeFrom="page">
                  <wp:posOffset>9820274</wp:posOffset>
                </wp:positionV>
                <wp:extent cx="2842895" cy="60007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F2661" w14:textId="4BB01A39" w:rsidR="00114516" w:rsidRDefault="00EC29F0" w:rsidP="00114516">
                            <w:pPr>
                              <w:widowControl/>
                              <w:adjustRightInd w:val="0"/>
                            </w:pPr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114516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30" type="#_x0000_t202" style="position:absolute;left:0;text-align:left;margin-left:313.5pt;margin-top:773.25pt;width:223.85pt;height:47.2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" filled="f" stroked="f">
                <v:textbox inset="0,0,0,0">
                  <w:txbxContent>
                    <w:p w14:paraId="023F2661" w14:textId="4BB01A39" w:rsidR="00114516" w:rsidRDefault="00EC29F0" w:rsidP="00114516">
                      <w:pPr>
                        <w:widowControl/>
                        <w:adjustRightInd w:val="0"/>
                      </w:pPr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114516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24ED0177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037CADD9" w14:textId="2D57C250" w:rsidR="00B12513" w:rsidRDefault="00CE7297" w:rsidP="00CE7297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 xml:space="preserve">Diploma in </w:t>
                            </w:r>
                            <w:proofErr w:type="spellStart"/>
                            <w:r w:rsidR="00251CC4">
                              <w:t>Kithcen</w:t>
                            </w:r>
                            <w:proofErr w:type="spellEnd"/>
                            <w:r w:rsidR="00E0228A">
                              <w:t xml:space="preserve"> </w:t>
                            </w:r>
                            <w:r w:rsidR="00B12513" w:rsidRPr="00B12513">
                              <w:t xml:space="preserve">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0C3222E9" w:rsidR="00B12513" w:rsidRDefault="00CE7297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>C</w:t>
                            </w:r>
                            <w:r w:rsidR="00F741EB">
                              <w:t xml:space="preserve">reative </w:t>
                            </w:r>
                            <w:r w:rsidR="00BB19C5">
                              <w:t>Cooking</w:t>
                            </w:r>
                            <w:r w:rsidR="00F741EB">
                              <w:t xml:space="preserve"> Certificate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318BBD0F" w14:textId="17EEFD1E" w:rsidR="007C2A53" w:rsidRDefault="00CE7297" w:rsidP="00CE7297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                                  </w:t>
                            </w:r>
                            <w:r w:rsidR="00B12513"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1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&#13;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037CADD9" w14:textId="2D57C250" w:rsidR="00B12513" w:rsidRDefault="00CE7297" w:rsidP="00CE7297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>
                        <w:t xml:space="preserve">Diploma in </w:t>
                      </w:r>
                      <w:proofErr w:type="spellStart"/>
                      <w:r w:rsidR="00251CC4">
                        <w:t>Kithcen</w:t>
                      </w:r>
                      <w:proofErr w:type="spellEnd"/>
                      <w:r w:rsidR="00E0228A">
                        <w:t xml:space="preserve"> </w:t>
                      </w:r>
                      <w:r w:rsidR="00B12513" w:rsidRPr="00B12513">
                        <w:t xml:space="preserve">Management </w:t>
                      </w:r>
                    </w:p>
                    <w:p w14:paraId="46AE6E1F" w14:textId="197047BC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0C3222E9" w:rsidR="00B12513" w:rsidRDefault="00CE7297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>
                        <w:t>C</w:t>
                      </w:r>
                      <w:r w:rsidR="00F741EB">
                        <w:t xml:space="preserve">reative </w:t>
                      </w:r>
                      <w:r w:rsidR="00BB19C5">
                        <w:t>Cooking</w:t>
                      </w:r>
                      <w:r w:rsidR="00F741EB">
                        <w:t xml:space="preserve"> Certificate</w:t>
                      </w:r>
                      <w:r w:rsidR="00B12513" w:rsidRPr="00B12513">
                        <w:t xml:space="preserve"> </w:t>
                      </w:r>
                    </w:p>
                    <w:p w14:paraId="318BBD0F" w14:textId="17EEFD1E" w:rsidR="007C2A53" w:rsidRDefault="00CE7297" w:rsidP="00CE7297">
                      <w:pPr>
                        <w:pStyle w:val="Textoindependiente"/>
                        <w:spacing w:before="76"/>
                        <w:ind w:left="23" w:right="23"/>
                      </w:pPr>
                      <w:r>
                        <w:t xml:space="preserve">                                              </w:t>
                      </w:r>
                      <w:r w:rsidR="00B12513"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28050FA5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2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&#13;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0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3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&#13;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A12EBF5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0CFDF79B" w:rsidR="00B12513" w:rsidRDefault="00BB19C5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MENUS, PREPPING, KNIF SKILLS, PASTRY, WINE PAIRING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4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&#13;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0CFDF79B" w:rsidR="00B12513" w:rsidRDefault="00BB19C5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MENUS, PREPPING, KNIF SKILLS, PASTRY, WINE PAIRING</w:t>
                      </w:r>
                    </w:p>
                    <w:p w14:paraId="5FD3A65E" w14:textId="7D86728C" w:rsidR="007C2A53" w:rsidRDefault="007C2A53">
                      <w:pPr>
                        <w:pStyle w:val="Textoindependiente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5CC43B51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&#13;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&#13;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&#13;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3DB054FD"/>
    <w:multiLevelType w:val="hybridMultilevel"/>
    <w:tmpl w:val="6F94166E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528B5B8B"/>
    <w:multiLevelType w:val="hybridMultilevel"/>
    <w:tmpl w:val="36827E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AE7B51"/>
    <w:multiLevelType w:val="hybridMultilevel"/>
    <w:tmpl w:val="543CF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71F76"/>
    <w:multiLevelType w:val="hybridMultilevel"/>
    <w:tmpl w:val="4E904CC2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 w16cid:durableId="1821923932">
    <w:abstractNumId w:val="0"/>
  </w:num>
  <w:num w:numId="2" w16cid:durableId="413405889">
    <w:abstractNumId w:val="4"/>
  </w:num>
  <w:num w:numId="3" w16cid:durableId="732699569">
    <w:abstractNumId w:val="3"/>
  </w:num>
  <w:num w:numId="4" w16cid:durableId="550580531">
    <w:abstractNumId w:val="2"/>
  </w:num>
  <w:num w:numId="5" w16cid:durableId="7922863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qQUAwwe/gSwAAAA="/>
  </w:docVars>
  <w:rsids>
    <w:rsidRoot w:val="007C2A53"/>
    <w:rsid w:val="00114516"/>
    <w:rsid w:val="001D44C2"/>
    <w:rsid w:val="00251CC4"/>
    <w:rsid w:val="004D407F"/>
    <w:rsid w:val="005314BC"/>
    <w:rsid w:val="00783C39"/>
    <w:rsid w:val="007C2A53"/>
    <w:rsid w:val="008842E0"/>
    <w:rsid w:val="00A87CF9"/>
    <w:rsid w:val="00AA627E"/>
    <w:rsid w:val="00B12513"/>
    <w:rsid w:val="00BB19C5"/>
    <w:rsid w:val="00C63614"/>
    <w:rsid w:val="00CD4924"/>
    <w:rsid w:val="00CE7297"/>
    <w:rsid w:val="00E0228A"/>
    <w:rsid w:val="00EC29F0"/>
    <w:rsid w:val="00F741EB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783C3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83C39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14516"/>
    <w:rPr>
      <w:rFonts w:ascii="PF DinText Pro Light" w:eastAsia="PF DinText Pro Light" w:hAnsi="PF DinText Pro Light" w:cs="PF DinText Pro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resumeviking.com/templates/word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31T09:53:00Z</dcterms:created>
  <dcterms:modified xsi:type="dcterms:W3CDTF">2022-04-1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